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unique images for this usecase. For shared images, see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c2f299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4:40Z</dcterms:created>
  <dcterms:modified xsi:type="dcterms:W3CDTF">2016-09-13T05:54:40Z</dcterms:modified>
</cp:coreProperties>
</file>